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และดิจิทัลเบื้องต้น</w:t>
      </w:r>
      <w:r>
        <w:t xml:space="preserve"> </w:t>
      </w:r>
      <w:r>
        <w:t xml:space="preserve">(ปี</w:t>
      </w:r>
      <w:r>
        <w:t xml:space="preserve"> </w:t>
      </w:r>
      <w:r>
        <w:t xml:space="preserve">2)</w:t>
      </w:r>
      <w:r>
        <w:t xml:space="preserve"> </w:t>
      </w:r>
      <w:r>
        <w:t xml:space="preserve">(บ่าย)</w:t>
      </w:r>
      <w:r>
        <w:t xml:space="preserve"> </w:t>
      </w:r>
      <w:r>
        <w:t xml:space="preserve">030766</w:t>
      </w:r>
    </w:p>
    <w:p>
      <w:pPr>
        <w:pStyle w:val="Date"/>
      </w:pPr>
      <w:r>
        <w:t xml:space="preserve">วันอังคารที่</w:t>
      </w:r>
      <w:r>
        <w:t xml:space="preserve"> </w:t>
      </w:r>
      <w:r>
        <w:t xml:space="preserve">27</w:t>
      </w:r>
      <w:r>
        <w:t xml:space="preserve"> </w:t>
      </w:r>
      <w:r>
        <w:t xml:space="preserve">กุมภาพันธ์</w:t>
      </w:r>
      <w:r>
        <w:t xml:space="preserve"> </w:t>
      </w:r>
      <w:r>
        <w:t xml:space="preserve">2567</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ค่ะ วันนี้นะคะ เดี๋ยวเราจะมีปฏิบัติด้วย ยังไม่ได้ยิน เสียงออกไหม พี่ล่าม ได้ยินไหมคะ ยัง โอเค โอเค ล่ามได้ยินไหมคะ ล่ามยังไม่ได้ยิน มันมีใครมาถอดอะไรหรือเปล่า อืม ต้องโทรใหม่ไหม ทำไม ยังไม่ได้ยิน น่าจะ ได้ไหมล่ะ ล่ามยัง… ล่ามน่าจะยังไม่ได้ยิน ล่ามได้ยินไหมคะ ล่ามได้ยินไหมคะ ยัง อ๋อ… ไม่ได้ยิน ล่ามยังไม่ได้ยิน ทำอย่างไรล่ะ ทำอย่างไร ต้องทำอย่างไร ทำอย่างไรดี ได้ยินไหมคะ ได้ยินแล้ว โอเค โอเคค่ะ วันนี้นะคะ จะเป็นบทที่ 4 เกี่ยวกับการออกแบบตัวอักษร มันก็ไม่เชิงออกแบบตัวอักษรใหม่น่ะค่ะ แต่แค่ว่าเราจะทำอย่างไรให้เวลาเรานำเสนอข้อความนี่ มันดูน่าสนใจขึ้นนะคะ โดยที่หัวข้อนี้นี่ ก็จะมีตั้งแต่เทคนิคในการเลือกใช้ฟอนต์ในการออกแบบ แล้วก็เราจะมาลองสร้างตัวอักษรกราฟิกง่าย ๆ 2 วิธีนะคะ โดยเทคนิคในการเลือกฟอนต์ในการออกแบบ อย่างแรก เราจะเลือกใช้ฟอนต์ตามที่เราแบ่ง เหมือนอาทิตย์ที่แล้ว ที่อาจารย์เคยสอนว่าอังกฤษ ภาษาไทย มันจะให้ความรู้สึกแตกต่างกันแตกต่างกัน ภาษาอังกฤษมันจะมีอยู่ 6 รูปแบบ ภาษาไทยจะมีอยู่ 5 รูปแบบนะคะ โดยที่อย่างแรกเราจะเลือกใช้ฟอนต์ตามรูปแบบของตัวหนังสือนะคะ ก็คือเราจะใช้ฟอนต์ที่แตกต่างกัน แต่อยู่ในคลาสเดียวกัน เช่น อาทิตย์ที่แล้วบอก อยากได้ฟอนต์ที่เป็นเหมือนลายมือเขียน ลายมือเรานะคะ ก็จะใช้เหมือนกัน แต่ชื่อฟอนต์คนละชื่อ เป็นลายมือเหมือนกันค่ะ แต่เป็นฟอนต์ที่ต่างกันนะคะ หรืออาจจะใช้ฟอนต์ที่ตรงข้ามกันเลย อย่างเช่น ข้อความหนึ่งใช้ฟอนต์ลายหนึ่ง ข้อความหนึ่งใช้ฟอนต์หัวตัดที่เป็นทางการก็ได้ ก็คือถ้าเป็นฟอนต์ประเภทเดียวกัน ก็จะเอาฟอนต์ที่ลักษณะใกล้เคียงกัน หรือไม่อย่างนั้นก็ให้มันต่างกันไปเลย นะคะ กับถึงแม้ว่าเราจะใช้ต่างกันก็จริง แต่อย่าให้มันเยอะเกินไป ควรใช้แค่ 1 งานออกแบบของเรานี่ ควรใช้ฟอนต์ 2 หรือ 3 แบบ แค่นั้นพอ อย่าใช้เยอะนะคะ ไม่อย่างนั้นมันจะลายตา ซึ่งทำไมมันต้องเป็นหลายฟอนต์ เพราะเวลาหลักการออกแบบ เราจะมีอยู่ 3 องค์ประกอบหลัก สำหรับการออกแบบถ้าเป็น Infographic นะคะ ก็จะมีพาดหัวหลัก ก็จะมีฟอนต์หนึ่ง พาด… พาดหัวรองก่อนที่จะเป็นเนื้อหา ก็อีกฟอนต์หนึ่ง ไม่ควรเกิน 3 ฟอนต์ ไม่อย่างนั้นจะรกนะคะ แล้วมันก็จะดูไม่มีทิศทาง ไม่มีระเบียบในการออกแบบนะคะ แล้วก็ต้องเลือกฟอนต์ให้เข้ากับเนื้อหาของเรา เช่น ครูต้องดูก่อนว่าตัวหนังสือของคุณ ข้อคจะไปปรากฏอยู่ที่ไหน บนป้ายหรือบนใบประกาศตรงสี่แยกตรงมหาวิทยาลัยหรือเปล่า ป้ายโฆษณาริมถนนไหม หรือเป็นโบชัวร์การประชาสัมพันธ์ ต่าง ๆ ใครเป็นคนอ่าน เด็กอ่าน วัยรุ่นอ่าน นักเรียน นักศึกษาอ่าน หรือเป็นผู้สูงอายุอ่านนะคะ สิ่งเหล่านี้จะต้องมาคิดด้วย เช่น ถ้าคุณเอาลายมือที่เป็นแบบ Decorative เป็นตัวประดิษฐ์ ตัวหนังสือยึกยืออะไรพวกนี้ไปให้ผู้หลักผู้ใหญ่อ่าน มันอาจจะไม่เหมาะนะคะ โดยเวลาเราตัดสินใจเลือก เราจะต้องตัดสินใจให้ดีนะคะ พิจารณาเนื้อหาให้รอบคอบก่อน แล้วมันจะเป็นตัวที่กำหนดทิศทางของเนื้อหาหรือ Content ที่เราจะนำเสนอด้วย น้ำหนักของฟอนต์ ตัวบาง ตัวหนา ตัวเอียง จังหวะการวาง การเว้นช่องไฟ ต้องมีการวางแผนด้วย แล้วอย่างที่บอกค่ะ เราจะไปนำเสนอที่ไหน เอาให้ใครอ่าน อันนี้คือสิ่งที่เราต้องให้ความสำคัญด้วย แล้วก็ต้องมีการเว้นช่องไฟ เว้นที่ว่างให้มันอ่านง่าย ให้มันเด่น โดยเฉพาะที่เป็นหัวข้อหลัก ถ้าสมมติว่าการออกแบบที่ดี ถ้าเราออกแบบหัวข้อชัดเจน สั้น กระชับแค่อ่านหัวข้อ เขาก็จะรู้แล้วว่าเรา… หรือเปล่า เช่น มีกิจกรรมอบรม เราใส่ชื่อยาว ๆ ๆ มาก คนไม่อ่าน เพราะแค่อบรมคนก็เบื่อแล้ว แล้วเราจะทำอย่างไรให้มันน่าสนใจขึ้น มันเริ่มแต่ประชาสัมพันธ์เลยนะคะ รวมถึงการ แค่การทำรายงาน ทำการบ้านส่งอาจารย์ เราก็ต้องมีการจัดตัวหนังสือเหมือนกัน ชิดซ้าย ชิดขวา เว้นบรรทัด เว้นว่างระหว่างคำนะคะ ต้องมีการจัดรูปแบบตัวหนังสือให้ตรงกัน เว้นเท่ากัน อันนี้ก็ต้องให้ความสำคัญด้วยนะคะ พิจารณาลำดับความสำคัญ แล้วก็โครงสร้างของเนื้อหา เราจะต้องดูก่อนว่าองค์ประกอบของการออกแบบ เราจะดึงดูดคนเข้ามาอ่าน หรือสนใจงานของเรานี่ เราต้องพิจารณาก่อนว่า เราจะให้อะไรเป็นจุดเด่น หัวข้อหรือ หรือเป็นภาพพื้นหลังเหรอ หรือเป็นภาพประกอบนะคะ แล้วตรงไหนจะเป็นจุดที่เด่นที่สุด ตรงกลางภาพ หรือตรงด้านบนของภาพ ตรงมุมขวา เราต้องพิจารณานะคะ เพราะว่าไม่ว่าจะเป็นข้อความหรือรูปภาพ ถ้ามันโดดเด่น มันจะสะดุดตา ใครเห็นเขาก็จะสนใจ เช่น เวลาทำไมโปรโมชันลดสินค้า มันดึงดูดว่าลด 50 เปอร์เซ็นต์นี่ มันดึงดูดใจให้เราไปซื้อทั้ง ๆ ที่เราไม่รู้ว่ามันจะสวยไหมน่ะ ลด 50 เปอร์เซ็นต์นะ คุณก็สนใจแล้วนะคะ แล้วหลังจากนั้น ค่อยไล่ลำดับความสำคัญลงมา ถ้าเราไปเดินห้าง อย่างที่อาจารย์ยกตัวอย่าง เมื่อกี้ก็คือมันบอกว่าลดราคา 50 เปอร์เซ็นต์ แต่หัวข้อรองลงมาเล็ก ๆ เขาจะบอกว่าสินค้าแค่บางชิ้นเท่านั้น แต่เขาขึ้นป้ายว่า 50 เปอร์เซ็นต์ มาใหญ่มากแต่ว่าสินค้าที่จัดการอะไรอย่างนี้ ไม่ใช่ทุกชิ้นนะคะ เขาก็จะค่อย ๆ ไล่ลำดับความสำคัญ โดยจะไล่ตั้งแต่ตัวอักษรขนาดใหญ่ ขนาดเล็ก มีไฮท์ไลต์ มีการใช้สีเน้นข้อความนะคะ โดยสิ่งที่สำคัญ ก็คือเราจะทำอย่างไรให้มันดึงดูดความสนใจของคนที่รับข้อมูลข่าวสารจากเรา โดยที่เราต้องดูให้ดี ๆ ว่าเราจะเน้นส่วนไหนที่มันสำคัญ ฟอนต์ที่จะใช้ก็ต้องโดดเด่น สะดุดตา นะคะ พอเขาอ่านปุ๊บ เห็นแว๊บเดียวเขาต้องสนใจงานเราเลยนะคะ เลือกฟอนต์ให้เหมาะกับเนื้อหาที่เราต้องการนำเสนอ เหมือนรูปโรบอทที่เราวางอยู่ข้าง ๆ ถ้าเราเอาฟอนต์ไทยลายมือไทย เขียนที่เป็นหัวยาว ๆ เหมือนอาทิตย์ที่แล้ว ลายไทยมาก ๆ มันจะเข้ากันไหม กับ Robot ไม่เข้ากัน ใช่ไหมคะ เพราะฉะนั้น ถ้าเป็นตัวหนังสือเกี่ยวกับเทคโนโลยีหรืออะไรก็ตาม ที่เรานำเสนอเกี่ยวกับความล้ำสมัยเราก็ต้องดูฟอนต์ที่มันแบบ… ดูมีความดิจิทัล ดูเป็นแบบล้ำไปจนถึงโลกอนาคตนะคะ เพราะฉะนั้นจะใช้ฟอนต์ไทยธรรมดากับการออกแบบ กับงานออกแบบ ถ้ามันเป็นอะไรที่มันล้ำสมัยมากนี่ ก็ไม่ค่อยเหมาะนะคะ การออกแบบ อาจารย์กับนักศึกษานี่ บางทีนักศึกษาอาจจะมีความคิดที่มันนอกกรอบกว่าคนรุ่นใหม่ อาจจะเห็นสื่อ Social ที่เขาโพสต์ คุณรู้สึกว่าทำแบบนี้แล้วมันเข้าถึงง่าย อ่านง่าย เดี๋ยวนี้เวลาเราจะโพสต์อะไรลงบนอินเทอร์เน็ตนี่ เราพิมพ์อะไรไปเยอะ ๆ คนไม่อ่าน เราเลยนิยมลงเป็นรูปภาพ แล้วรูปภาพมีการใส่แนวคิด ใส่ความคิดเห็น มีการปรับแต่งภาพ ให้เรารู้สึกว่าทำไมมันน่าสนใจจังเลยนะคะ บางคนก็จะก็จะสนใจในโลกเกมออนไลน์ คุณก็เขียนดีไซน์ในเกมออนไลน์มา คุณก็มาปรับใช้กับงานออกแบบได้นะคะ แต่ต้องเหมาะกับงานนั้น ๆ ไม่ใช่ว่าเอาอะไรที่เป็นเกมมา แล้วมานำเสนอเกี่ยวกับวันพระมันก็อาจจะไม่ค่อยเข้ากัน โดยการสร้างตัวอักษรกราฟิกนะคะ สร้างงานกราฟิกนี่มันอาจจะเป็นการเอาตัวอักษรกับข้อความมาประกอบกัน เพื่อให้เราสามารถสื่อสารกับผู้รับสารของเรานี่ ได้เข้าใจง่ายขึ้นนะคะทั้งการทำพวกโปสเตอร์สินค้า โฆษณาตามทางร้านค้า รถประจำทาง เดินขึ้นมา บันไดตึกนี้ ขึ้นมาก็มีโฆษณาเยอะแยะ นะคะ วันนี้เราจะเริ่มต้นด้วย Adobe Photoshop อย่างง่าย แล้วก็น่าจะเคยใช้กันมาแล้วบ้างนะคะ โดย Adobe Photoshop นี่มันก็จะเป็นเครื่องมืออำนวยความสะดวก ทั้งการปรับแต่งภาพ สร้างตัวอักษร ปรับแต่งข้อความนะคะ ใช้งานค่อนข้างง่ายแล้วกัน จะเรียกว่าง่ายเสียทีเดียว แล้วก็ประยุกต์ใช้กับเครื่องมือต่าง ๆ ได้ดี สร้างข้อความกราฟิกก็ได้เป็นอย่างดี เช่นเดียวกันนะคะ หลาย ๆ ที่หรือหลาย ๆ องค์กรในประเทศไทย นี่ เขาก็นิยมใช้กันอย่างอีก 1 ปี 2 ปี พวกคุณต้องไปฝึกงานนี่ อาจจะได้ทำป้ายประกาศให้กับหน่วยงานที่คุณไปฝึกงาน ก็จะได้ไม่อายเขาก็อย่างน้อยเราก็ใช้ได้ ทำไมไม่ใช่ Canva Canva ก็ใช้ได้ค่ะ แต่ถ้าเป็นโปรแกรมประเภทนี้ มันปรับแต่งได้มากกว่า Canva คุณก็จะเอาของเขามาปรับได้บางส่วนเลยนี่ มันก็ต้องอาศัยโปรแกรมเฉพาะทางมากขึ้นนะคะ อันนี้เป็นหน้าตาของ AdobePhotoshop ในเครื่องพวกคุณ Icon อาจจะไม่เหมือนกัน แต่ก็เราเปิดโปรแกรมขึ้นมามันก็จะคล้าย ๆ กันนี่ล่ะโปรแกรมสำหรับปรับแต่งภาพ สร้างข้อความนะคะ หรือทำงานด้าน Infographic ก็ได้ทำงานเอกสารก็ได้ ถ้าภาษาอังกฤษเรียกว่า Art Work เป็นงานศิลปะ โดยก่อนที่เราจะเริ่มทำงานเราต้องรู้จักเครื่องมือของ Photoshop ก่อนนะคะก็จะมีอยู่หลายหมวด หมวดแรกก็คือเครื่องมือสลับกันเลือกนะคะ หรือว่า Selection tool ถ้าเป็นชิ้น สำหรับไปสร้าง web Page นะคะ อีกอันหนึ่งก็คือ ไว้สำหรับเลือกสิ่งที่เราหั่นไว้แล้วออกมานะคะ อันนี้อธิบายคร่าว ๆ ก่อน เดี๋ยวเราจะทำ Workshop เลย โหมดต่อมาเป็นส่วนของการวัดนะคะ การคาดการณ์ มาตราส่วนต่าง ๆ ตั้งแต่การเลือกสีภาพไปใช้งาน อันแรก ก็คือสมมติเราชอบสีของรูปอีกรูปหนึ่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และดิจิทัลเบื้องต้น (ปี 2) (บ่าย) 030766</dc:title>
  <dc:creator/>
  <cp:keywords/>
  <dcterms:created xsi:type="dcterms:W3CDTF">2024-02-27T03:36:32Z</dcterms:created>
  <dcterms:modified xsi:type="dcterms:W3CDTF">2024-02-27T03: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กุมภาพันธ์ 2567 เวลา 09.10 น.</vt:lpwstr>
  </property>
  <property fmtid="{D5CDD505-2E9C-101B-9397-08002B2CF9AE}" pid="3" name="subtitle">
    <vt:lpwstr/>
  </property>
</Properties>
</file>